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CD4B7" w14:textId="77777777" w:rsidR="00D71AA2" w:rsidRPr="002A1861" w:rsidRDefault="00D71AA2" w:rsidP="00D71AA2">
      <w:pPr>
        <w:rPr>
          <w:rFonts w:ascii="Arial" w:hAnsi="Arial" w:cs="Arial"/>
          <w:i/>
          <w:iCs/>
        </w:rPr>
      </w:pPr>
      <w:r w:rsidRPr="00D71AA2">
        <w:rPr>
          <w:rFonts w:ascii="Arial" w:hAnsi="Arial" w:cs="Arial"/>
          <w:i/>
          <w:iCs/>
        </w:rPr>
        <w:t xml:space="preserve">Essay Question: </w:t>
      </w:r>
    </w:p>
    <w:p w14:paraId="4AC86A44" w14:textId="77777777" w:rsidR="00D71AA2" w:rsidRPr="002A1861" w:rsidRDefault="00D71AA2" w:rsidP="00D71AA2">
      <w:pPr>
        <w:rPr>
          <w:rFonts w:ascii="Arial" w:hAnsi="Arial" w:cs="Arial"/>
          <w:i/>
          <w:iCs/>
        </w:rPr>
      </w:pPr>
      <w:r w:rsidRPr="00D71AA2">
        <w:rPr>
          <w:rFonts w:ascii="Arial" w:hAnsi="Arial" w:cs="Arial"/>
          <w:i/>
          <w:iCs/>
        </w:rPr>
        <w:t>In a properly formatted essay, using correct grammar and sentence structure, answer the following essay.</w:t>
      </w:r>
    </w:p>
    <w:p w14:paraId="5CA11A7C" w14:textId="573942E7" w:rsidR="00D71AA2" w:rsidRPr="002A1861" w:rsidRDefault="00D71AA2" w:rsidP="00D71AA2">
      <w:pPr>
        <w:rPr>
          <w:rFonts w:ascii="Arial" w:hAnsi="Arial" w:cs="Arial"/>
          <w:i/>
          <w:iCs/>
        </w:rPr>
      </w:pPr>
      <w:r w:rsidRPr="00D71AA2">
        <w:rPr>
          <w:rFonts w:ascii="Arial" w:hAnsi="Arial" w:cs="Arial"/>
          <w:i/>
          <w:iCs/>
        </w:rPr>
        <w:t xml:space="preserve"> How did patterns of immigration to the United States change between 1840 and 1910? </w:t>
      </w:r>
    </w:p>
    <w:p w14:paraId="4EE2A7B2" w14:textId="0A5E3EEF" w:rsidR="00D71AA2" w:rsidRPr="00D71AA2" w:rsidRDefault="00D71AA2" w:rsidP="00D71AA2">
      <w:pPr>
        <w:rPr>
          <w:rFonts w:ascii="Arial" w:hAnsi="Arial" w:cs="Arial"/>
          <w:i/>
          <w:iCs/>
        </w:rPr>
      </w:pPr>
      <w:r w:rsidRPr="00D71AA2">
        <w:rPr>
          <w:rFonts w:ascii="Arial" w:hAnsi="Arial" w:cs="Arial"/>
          <w:i/>
          <w:iCs/>
        </w:rPr>
        <w:t>Give two to three examples in detail of the role these newly arrived immigrants play in the shaping of America during the late nineteenth and early twentieth centuries? 750 - 1250 Words.</w:t>
      </w:r>
    </w:p>
    <w:p w14:paraId="107AC426" w14:textId="77777777" w:rsidR="00D15BD5" w:rsidRPr="002A1861" w:rsidRDefault="00D15BD5">
      <w:pPr>
        <w:rPr>
          <w:rFonts w:ascii="Arial" w:hAnsi="Arial" w:cs="Arial"/>
          <w:i/>
          <w:iCs/>
        </w:rPr>
      </w:pPr>
    </w:p>
    <w:sectPr w:rsidR="00D15BD5" w:rsidRPr="002A18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7c0MzA2MzYwMzNX0lEKTi0uzszPAykwrAUA7ClRCSwAAAA="/>
  </w:docVars>
  <w:rsids>
    <w:rsidRoot w:val="00D71AA2"/>
    <w:rsid w:val="002A1861"/>
    <w:rsid w:val="00D15BD5"/>
    <w:rsid w:val="00D71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79FC1"/>
  <w15:chartTrackingRefBased/>
  <w15:docId w15:val="{21247869-FC1B-49AF-B7A1-A56BAAEBC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6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8T11:52:00Z</dcterms:created>
  <dcterms:modified xsi:type="dcterms:W3CDTF">2022-03-18T11:53:00Z</dcterms:modified>
</cp:coreProperties>
</file>